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3C33A" w14:textId="77777777" w:rsidR="004E2AB3" w:rsidRDefault="004E2AB3" w:rsidP="004E2AB3">
      <w:pPr>
        <w:spacing w:after="0" w:line="240" w:lineRule="auto"/>
        <w:ind w:left="5760" w:firstLine="720"/>
      </w:pPr>
      <w:r w:rsidRPr="00CB24F9">
        <w:rPr>
          <w:noProof/>
          <w:lang w:eastAsia="zh-CN"/>
        </w:rPr>
        <w:drawing>
          <wp:anchor distT="0" distB="0" distL="114300" distR="114300" simplePos="0" relativeHeight="251660288" behindDoc="1" locked="0" layoutInCell="1" allowOverlap="1" wp14:anchorId="1973C358" wp14:editId="1973C359">
            <wp:simplePos x="0" y="0"/>
            <wp:positionH relativeFrom="column">
              <wp:posOffset>133350</wp:posOffset>
            </wp:positionH>
            <wp:positionV relativeFrom="paragraph">
              <wp:posOffset>152400</wp:posOffset>
            </wp:positionV>
            <wp:extent cx="1022985" cy="730250"/>
            <wp:effectExtent l="0" t="0" r="5715" b="0"/>
            <wp:wrapTight wrapText="bothSides">
              <wp:wrapPolygon edited="0">
                <wp:start x="0" y="0"/>
                <wp:lineTo x="0" y="20849"/>
                <wp:lineTo x="21318" y="20849"/>
                <wp:lineTo x="21318" y="0"/>
                <wp:lineTo x="0" y="0"/>
              </wp:wrapPolygon>
            </wp:wrapTight>
            <wp:docPr id="4" name="Picture 4" descr="S:\OAC\Monitoring\ALV\My Health LA\Logo and Name\MHL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AC\Monitoring\ALV\My Health LA\Logo and Name\MHLA_Logo.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22985" cy="730250"/>
                    </a:xfrm>
                    <a:prstGeom prst="rect">
                      <a:avLst/>
                    </a:prstGeom>
                    <a:noFill/>
                    <a:ln>
                      <a:noFill/>
                    </a:ln>
                  </pic:spPr>
                </pic:pic>
              </a:graphicData>
            </a:graphic>
          </wp:anchor>
        </w:drawing>
      </w:r>
      <w:r w:rsidRPr="00CB24F9">
        <w:rPr>
          <w:noProof/>
          <w:lang w:eastAsia="zh-CN"/>
        </w:rPr>
        <w:drawing>
          <wp:anchor distT="0" distB="0" distL="114300" distR="114300" simplePos="0" relativeHeight="251659264" behindDoc="1" locked="0" layoutInCell="1" allowOverlap="1" wp14:anchorId="1973C35A" wp14:editId="1973C35B">
            <wp:simplePos x="0" y="0"/>
            <wp:positionH relativeFrom="margin">
              <wp:align>right</wp:align>
            </wp:positionH>
            <wp:positionV relativeFrom="paragraph">
              <wp:posOffset>0</wp:posOffset>
            </wp:positionV>
            <wp:extent cx="1169670" cy="844221"/>
            <wp:effectExtent l="0" t="0" r="0" b="0"/>
            <wp:wrapTight wrapText="bothSides">
              <wp:wrapPolygon edited="0">
                <wp:start x="0" y="0"/>
                <wp:lineTo x="0" y="20966"/>
                <wp:lineTo x="21107" y="20966"/>
                <wp:lineTo x="21107" y="0"/>
                <wp:lineTo x="0" y="0"/>
              </wp:wrapPolygon>
            </wp:wrapTight>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69670" cy="844221"/>
                    </a:xfrm>
                    <a:prstGeom prst="rect">
                      <a:avLst/>
                    </a:prstGeom>
                  </pic:spPr>
                </pic:pic>
              </a:graphicData>
            </a:graphic>
          </wp:anchor>
        </w:drawing>
      </w:r>
    </w:p>
    <w:p w14:paraId="1973C33B" w14:textId="77777777" w:rsidR="004E2AB3" w:rsidRDefault="004E2AB3" w:rsidP="004E2AB3">
      <w:pPr>
        <w:spacing w:after="0" w:line="240" w:lineRule="auto"/>
        <w:ind w:left="5760" w:firstLine="720"/>
      </w:pPr>
    </w:p>
    <w:p w14:paraId="1973C33C" w14:textId="77777777" w:rsidR="004E2AB3" w:rsidRDefault="004E2AB3" w:rsidP="004E2AB3">
      <w:pPr>
        <w:spacing w:after="0" w:line="240" w:lineRule="auto"/>
        <w:ind w:left="5760" w:firstLine="720"/>
      </w:pPr>
    </w:p>
    <w:p w14:paraId="1973C33D" w14:textId="77777777" w:rsidR="004E2AB3" w:rsidRDefault="004E2AB3" w:rsidP="004E2AB3">
      <w:pPr>
        <w:spacing w:after="0" w:line="240" w:lineRule="auto"/>
        <w:ind w:left="5760" w:firstLine="720"/>
      </w:pPr>
    </w:p>
    <w:p w14:paraId="1973C33E" w14:textId="77777777" w:rsidR="004E2AB3" w:rsidRDefault="004E2AB3" w:rsidP="004E2AB3">
      <w:pPr>
        <w:spacing w:after="0" w:line="240" w:lineRule="auto"/>
        <w:ind w:left="5760" w:firstLine="720"/>
      </w:pPr>
    </w:p>
    <w:p w14:paraId="1973C33F" w14:textId="77777777" w:rsidR="004E2AB3" w:rsidRDefault="004E2AB3" w:rsidP="004E2AB3">
      <w:pPr>
        <w:spacing w:after="0" w:line="240" w:lineRule="auto"/>
        <w:ind w:left="5760" w:firstLine="720"/>
      </w:pPr>
    </w:p>
    <w:p w14:paraId="1973C340" w14:textId="77777777" w:rsidR="004E2AB3" w:rsidRDefault="004E2AB3" w:rsidP="00DC4982">
      <w:pPr>
        <w:spacing w:after="0" w:line="240" w:lineRule="auto"/>
        <w:ind w:left="5760" w:firstLine="630"/>
      </w:pPr>
      <w:r w:rsidRPr="0097361E">
        <w:rPr>
          <w:highlight w:val="yellow"/>
        </w:rPr>
        <w:t>&lt;Day&gt;, &lt;Date&gt;</w:t>
      </w:r>
    </w:p>
    <w:p w14:paraId="1973C341" w14:textId="77777777" w:rsidR="004E2AB3" w:rsidRDefault="004E2AB3" w:rsidP="004E2AB3">
      <w:pPr>
        <w:spacing w:after="0" w:line="240" w:lineRule="auto"/>
      </w:pPr>
    </w:p>
    <w:p w14:paraId="1973C342" w14:textId="77777777" w:rsidR="004E2AB3" w:rsidRDefault="004E2AB3" w:rsidP="004E2AB3">
      <w:pPr>
        <w:spacing w:after="0" w:line="240" w:lineRule="auto"/>
        <w:rPr>
          <w:sz w:val="24"/>
          <w:szCs w:val="24"/>
        </w:rPr>
      </w:pPr>
    </w:p>
    <w:p w14:paraId="1973C343" w14:textId="77777777" w:rsidR="004E2AB3" w:rsidRDefault="004E2AB3" w:rsidP="004E2AB3">
      <w:pPr>
        <w:spacing w:after="0" w:line="240" w:lineRule="auto"/>
        <w:rPr>
          <w:sz w:val="24"/>
          <w:szCs w:val="24"/>
        </w:rPr>
      </w:pPr>
    </w:p>
    <w:p w14:paraId="1973C344" w14:textId="77777777" w:rsidR="004E2AB3" w:rsidRPr="007658A4" w:rsidRDefault="004E2AB3" w:rsidP="004E2AB3">
      <w:pPr>
        <w:spacing w:after="0" w:line="240" w:lineRule="auto"/>
        <w:rPr>
          <w:sz w:val="24"/>
          <w:szCs w:val="24"/>
        </w:rPr>
      </w:pPr>
      <w:r w:rsidRPr="007658A4">
        <w:rPr>
          <w:sz w:val="24"/>
          <w:szCs w:val="24"/>
        </w:rPr>
        <w:t>Kính gửi Hội Viên Chương Trình My Health LA</w:t>
      </w:r>
      <w:r>
        <w:rPr>
          <w:sz w:val="24"/>
          <w:szCs w:val="24"/>
        </w:rPr>
        <w:t>!</w:t>
      </w:r>
    </w:p>
    <w:p w14:paraId="1973C345" w14:textId="77777777" w:rsidR="004E2AB3" w:rsidRPr="007658A4" w:rsidRDefault="004E2AB3" w:rsidP="004E2AB3">
      <w:pPr>
        <w:spacing w:after="0" w:line="240" w:lineRule="auto"/>
        <w:rPr>
          <w:sz w:val="24"/>
          <w:szCs w:val="24"/>
        </w:rPr>
      </w:pPr>
    </w:p>
    <w:p w14:paraId="1973C346" w14:textId="77777777" w:rsidR="004E2AB3" w:rsidRPr="007658A4" w:rsidRDefault="004E2AB3" w:rsidP="004E2AB3">
      <w:pPr>
        <w:spacing w:after="0" w:line="240" w:lineRule="auto"/>
        <w:rPr>
          <w:sz w:val="24"/>
          <w:szCs w:val="24"/>
        </w:rPr>
      </w:pPr>
      <w:r w:rsidRPr="007658A4">
        <w:rPr>
          <w:sz w:val="24"/>
          <w:szCs w:val="24"/>
        </w:rPr>
        <w:t>Xin gửi đến quý vị lời thăm hỏi từ Chương Trình My Health LA (MHLA)! Chúng tôi hy vọng quý vị vẫn khỏe.</w:t>
      </w:r>
    </w:p>
    <w:p w14:paraId="1973C349" w14:textId="77777777" w:rsidR="004E2AB3" w:rsidRPr="007658A4" w:rsidRDefault="004E2AB3" w:rsidP="004E2AB3">
      <w:pPr>
        <w:spacing w:after="0" w:line="240" w:lineRule="auto"/>
        <w:rPr>
          <w:sz w:val="24"/>
          <w:szCs w:val="24"/>
        </w:rPr>
      </w:pPr>
    </w:p>
    <w:p w14:paraId="1973C34A" w14:textId="77777777" w:rsidR="004E2AB3" w:rsidRPr="007658A4" w:rsidRDefault="004E2AB3" w:rsidP="004E2AB3">
      <w:pPr>
        <w:spacing w:after="0" w:line="240" w:lineRule="auto"/>
        <w:rPr>
          <w:sz w:val="24"/>
          <w:szCs w:val="24"/>
        </w:rPr>
      </w:pPr>
      <w:r w:rsidRPr="007658A4">
        <w:rPr>
          <w:sz w:val="24"/>
          <w:szCs w:val="24"/>
        </w:rPr>
        <w:t>Chúng tôi cũng vui mừng thông báo rằng vào tháng 01 năm 2024, quý vị sẽ hội đủ điều kiện để đăng ký chương trình Medi-Cal Toàn Phần, bất kể tình trạng nhập cư của quý vị.</w:t>
      </w:r>
    </w:p>
    <w:p w14:paraId="1973C34B" w14:textId="77777777" w:rsidR="004E2AB3" w:rsidRPr="007658A4" w:rsidRDefault="004E2AB3" w:rsidP="004E2AB3">
      <w:pPr>
        <w:spacing w:after="0" w:line="240" w:lineRule="auto"/>
        <w:rPr>
          <w:sz w:val="24"/>
          <w:szCs w:val="24"/>
        </w:rPr>
      </w:pPr>
    </w:p>
    <w:p w14:paraId="1973C34C" w14:textId="77777777" w:rsidR="004E2AB3" w:rsidRPr="007658A4" w:rsidRDefault="004E2AB3" w:rsidP="004E2AB3">
      <w:pPr>
        <w:spacing w:after="0" w:line="240" w:lineRule="auto"/>
        <w:rPr>
          <w:sz w:val="24"/>
          <w:szCs w:val="24"/>
        </w:rPr>
      </w:pPr>
      <w:r w:rsidRPr="007658A4">
        <w:rPr>
          <w:sz w:val="24"/>
          <w:szCs w:val="24"/>
        </w:rPr>
        <w:t xml:space="preserve">Vui lòng yêu cầu phòng khám của quý vị giúp đăng ký chương trình Medi-Cal Hạn Chế (còn gọi là Medi-Cal Khẩn Cấp) </w:t>
      </w:r>
      <w:r w:rsidRPr="007658A4">
        <w:rPr>
          <w:b/>
          <w:sz w:val="24"/>
          <w:szCs w:val="24"/>
        </w:rPr>
        <w:t>sớm nhất có thể</w:t>
      </w:r>
      <w:r w:rsidRPr="007658A4">
        <w:rPr>
          <w:sz w:val="24"/>
          <w:szCs w:val="24"/>
        </w:rPr>
        <w:t>. Sau đó, vào ngày 01 tháng 01 năm 2024, quý vị sẽ được chuyển sang chương trình Medi-Cal Toàn Phần với nhiều phúc lợi hơn so với chương trình MHLA. Vui lòng xem tờ thông tin đi kèm để biết chi tiết về những phúc lợi đó, như phúc lợi nhãn khoa và chăm sóc dài hạn.</w:t>
      </w:r>
    </w:p>
    <w:p w14:paraId="1973C34D" w14:textId="77777777" w:rsidR="004E2AB3" w:rsidRPr="007658A4" w:rsidRDefault="004E2AB3" w:rsidP="004E2AB3">
      <w:pPr>
        <w:spacing w:after="0" w:line="240" w:lineRule="auto"/>
        <w:rPr>
          <w:sz w:val="24"/>
          <w:szCs w:val="24"/>
        </w:rPr>
      </w:pPr>
    </w:p>
    <w:p w14:paraId="1973C34E" w14:textId="77777777" w:rsidR="004E2AB3" w:rsidRPr="007658A4" w:rsidRDefault="004E2AB3" w:rsidP="004E2AB3">
      <w:pPr>
        <w:spacing w:after="0" w:line="240" w:lineRule="auto"/>
        <w:rPr>
          <w:sz w:val="24"/>
          <w:szCs w:val="24"/>
        </w:rPr>
      </w:pPr>
      <w:r w:rsidRPr="007658A4">
        <w:rPr>
          <w:sz w:val="24"/>
          <w:szCs w:val="24"/>
        </w:rPr>
        <w:t>Chương Trình My Health LA sẽ chấm dứt vào ngày 31 tháng 01 năm 2024. Để tiếp tục nhận</w:t>
      </w:r>
      <w:r>
        <w:rPr>
          <w:sz w:val="24"/>
          <w:szCs w:val="24"/>
        </w:rPr>
        <w:t xml:space="preserve"> được</w:t>
      </w:r>
      <w:r w:rsidRPr="007658A4">
        <w:rPr>
          <w:sz w:val="24"/>
          <w:szCs w:val="24"/>
        </w:rPr>
        <w:t xml:space="preserve"> dịch vụ chăm sóc sức khỏe </w:t>
      </w:r>
      <w:r>
        <w:rPr>
          <w:sz w:val="24"/>
          <w:szCs w:val="24"/>
        </w:rPr>
        <w:t>của</w:t>
      </w:r>
      <w:r w:rsidRPr="007658A4">
        <w:rPr>
          <w:sz w:val="24"/>
          <w:szCs w:val="24"/>
        </w:rPr>
        <w:t xml:space="preserve"> Phòng Khám Y Tế Gia Đình, quý vị cần đăng ký chương trình Medi-Cal Hạn Chế sớm nhất có thể.</w:t>
      </w:r>
    </w:p>
    <w:p w14:paraId="1973C34F" w14:textId="77777777" w:rsidR="004E2AB3" w:rsidRPr="007658A4" w:rsidRDefault="004E2AB3" w:rsidP="004E2AB3">
      <w:pPr>
        <w:spacing w:after="0" w:line="240" w:lineRule="auto"/>
        <w:rPr>
          <w:sz w:val="24"/>
          <w:szCs w:val="24"/>
        </w:rPr>
      </w:pPr>
    </w:p>
    <w:p w14:paraId="1973C350" w14:textId="77777777" w:rsidR="004E2AB3" w:rsidRPr="007658A4" w:rsidRDefault="004E2AB3" w:rsidP="004E2AB3">
      <w:pPr>
        <w:spacing w:after="0" w:line="240" w:lineRule="auto"/>
        <w:rPr>
          <w:sz w:val="24"/>
          <w:szCs w:val="24"/>
        </w:rPr>
      </w:pPr>
      <w:r w:rsidRPr="007658A4">
        <w:rPr>
          <w:sz w:val="24"/>
          <w:szCs w:val="24"/>
        </w:rPr>
        <w:t>Nếu quý vị có bất kỳ câu hỏi nào về tình trạng nhập cư của mình, vui lòng gọi đến các số điện thoại trên tờ thông tin đính kèm. Quý vị cũng có thể gọi đến Phòng Khám Y Tế Gia Đình của mình, &lt;</w:t>
      </w:r>
      <w:r w:rsidRPr="0097361E">
        <w:rPr>
          <w:sz w:val="24"/>
          <w:szCs w:val="24"/>
          <w:highlight w:val="yellow"/>
        </w:rPr>
        <w:t>Medical Home Clinic</w:t>
      </w:r>
      <w:r w:rsidRPr="007658A4">
        <w:rPr>
          <w:sz w:val="24"/>
          <w:szCs w:val="24"/>
        </w:rPr>
        <w:t>&gt;, theo số &lt;</w:t>
      </w:r>
      <w:r w:rsidRPr="0097361E">
        <w:rPr>
          <w:sz w:val="24"/>
          <w:szCs w:val="24"/>
          <w:highlight w:val="yellow"/>
        </w:rPr>
        <w:t>Clinic Phone Number</w:t>
      </w:r>
      <w:r w:rsidRPr="007658A4">
        <w:rPr>
          <w:sz w:val="24"/>
          <w:szCs w:val="24"/>
        </w:rPr>
        <w:t>&gt;. Quý vị luôn có thể gọi cho Dịch Vụ Hội Viên MHLA theo số (844) 744-6452.</w:t>
      </w:r>
    </w:p>
    <w:p w14:paraId="1973C351" w14:textId="77777777" w:rsidR="004E2AB3" w:rsidRPr="007658A4" w:rsidRDefault="004E2AB3" w:rsidP="004E2AB3">
      <w:pPr>
        <w:spacing w:after="0" w:line="240" w:lineRule="auto"/>
        <w:rPr>
          <w:sz w:val="24"/>
          <w:szCs w:val="24"/>
        </w:rPr>
      </w:pPr>
    </w:p>
    <w:p w14:paraId="1973C352" w14:textId="77777777" w:rsidR="004E2AB3" w:rsidRPr="007658A4" w:rsidRDefault="004E2AB3" w:rsidP="004E2AB3">
      <w:pPr>
        <w:spacing w:after="0" w:line="240" w:lineRule="auto"/>
        <w:rPr>
          <w:sz w:val="24"/>
          <w:szCs w:val="24"/>
        </w:rPr>
      </w:pPr>
      <w:r w:rsidRPr="007658A4">
        <w:rPr>
          <w:sz w:val="24"/>
          <w:szCs w:val="24"/>
        </w:rPr>
        <w:t>Cảm ơn quý vị và hãy nhớ đăng ký Medi-Cal Hạn Chế ngay bây giờ.</w:t>
      </w:r>
    </w:p>
    <w:p w14:paraId="1973C353" w14:textId="77777777" w:rsidR="004E2AB3" w:rsidRPr="007658A4" w:rsidRDefault="004E2AB3" w:rsidP="004E2AB3">
      <w:pPr>
        <w:spacing w:after="0" w:line="240" w:lineRule="auto"/>
        <w:rPr>
          <w:sz w:val="24"/>
          <w:szCs w:val="24"/>
        </w:rPr>
      </w:pPr>
    </w:p>
    <w:p w14:paraId="1973C354" w14:textId="77777777" w:rsidR="004E2AB3" w:rsidRPr="007658A4" w:rsidRDefault="004E2AB3" w:rsidP="004E2AB3">
      <w:pPr>
        <w:spacing w:after="0" w:line="240" w:lineRule="auto"/>
        <w:rPr>
          <w:sz w:val="24"/>
          <w:szCs w:val="24"/>
        </w:rPr>
      </w:pPr>
      <w:r w:rsidRPr="007658A4">
        <w:rPr>
          <w:sz w:val="24"/>
          <w:szCs w:val="24"/>
        </w:rPr>
        <w:t>Trân trọng,</w:t>
      </w:r>
    </w:p>
    <w:p w14:paraId="1973C355" w14:textId="77777777" w:rsidR="004E2AB3" w:rsidRPr="006079EA" w:rsidRDefault="004E2AB3" w:rsidP="004E2AB3">
      <w:pPr>
        <w:spacing w:after="0" w:line="240" w:lineRule="auto"/>
        <w:rPr>
          <w:sz w:val="24"/>
          <w:szCs w:val="24"/>
        </w:rPr>
      </w:pPr>
      <w:r w:rsidRPr="007658A4">
        <w:rPr>
          <w:sz w:val="24"/>
          <w:szCs w:val="24"/>
        </w:rPr>
        <w:t>Chương Trình My Health LA</w:t>
      </w:r>
    </w:p>
    <w:p w14:paraId="1973C356" w14:textId="77777777" w:rsidR="004E2AB3" w:rsidRDefault="004E2AB3" w:rsidP="004E2AB3">
      <w:r>
        <w:rPr>
          <w:sz w:val="18"/>
          <w:szCs w:val="18"/>
        </w:rPr>
        <w:tab/>
      </w:r>
    </w:p>
    <w:p w14:paraId="1973C357" w14:textId="77777777" w:rsidR="00325175" w:rsidRPr="004E2AB3" w:rsidRDefault="00325175" w:rsidP="004E2AB3"/>
    <w:sectPr w:rsidR="00325175" w:rsidRPr="004E2AB3" w:rsidSect="001935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3NzExtjCwNDU2NTVS0lEKTi0uzszPAykwrAUAQ7EAuywAAAA="/>
  </w:docVars>
  <w:rsids>
    <w:rsidRoot w:val="0092598E"/>
    <w:rsid w:val="00325175"/>
    <w:rsid w:val="004E2AB3"/>
    <w:rsid w:val="007A42F8"/>
    <w:rsid w:val="0092598E"/>
    <w:rsid w:val="0097361E"/>
    <w:rsid w:val="00DC49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3C33A"/>
  <w15:chartTrackingRefBased/>
  <w15:docId w15:val="{C1D56665-11ED-4B48-9467-041982B56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6"/>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AB3"/>
    <w:rPr>
      <w:rFonts w:asciiTheme="minorHAnsi" w:eastAsiaTheme="minorHAnsi" w:hAnsiTheme="minorHAnsi"/>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05</Words>
  <Characters>1175</Characters>
  <Application>Microsoft Office Word</Application>
  <DocSecurity>0</DocSecurity>
  <Lines>9</Lines>
  <Paragraphs>2</Paragraphs>
  <ScaleCrop>false</ScaleCrop>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orrel Sampana</cp:lastModifiedBy>
  <cp:revision>6</cp:revision>
  <dcterms:created xsi:type="dcterms:W3CDTF">2023-03-17T14:49:00Z</dcterms:created>
  <dcterms:modified xsi:type="dcterms:W3CDTF">2023-04-04T15:15:00Z</dcterms:modified>
</cp:coreProperties>
</file>